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69AD8E" w14:textId="77777777" w:rsidR="00A44D52" w:rsidRDefault="00AF51B2" w:rsidP="00A44D52">
      <w:pPr>
        <w:pStyle w:val="Heading1"/>
        <w:jc w:val="center"/>
        <w:rPr>
          <w:sz w:val="3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25984" behindDoc="0" locked="0" layoutInCell="1" allowOverlap="1" wp14:anchorId="7551D887" wp14:editId="48A672CA">
                <wp:simplePos x="0" y="0"/>
                <wp:positionH relativeFrom="column">
                  <wp:posOffset>0</wp:posOffset>
                </wp:positionH>
                <wp:positionV relativeFrom="paragraph">
                  <wp:posOffset>6349</wp:posOffset>
                </wp:positionV>
                <wp:extent cx="6339840" cy="0"/>
                <wp:effectExtent l="0" t="0" r="0" b="0"/>
                <wp:wrapNone/>
                <wp:docPr id="35" name="Straight Arrow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984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type w14:anchorId="69498C46" id="_x0000_t32" coordsize="21600,21600" o:spt="32" o:oned="t" path="m0,0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0;margin-top:.5pt;width:499.2pt;height:0;z-index:251625984;visibility:visible;mso-wrap-style:square;mso-width-percent:0;mso-height-percent:0;mso-wrap-distance-left:9pt;mso-wrap-distance-top:-1emu;mso-wrap-distance-right:9pt;mso-wrap-distance-bottom:-1emu;mso-position-horizontal:absolute;mso-position-horizontal-relative:text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" strokeweight="1.25pt"/>
            </w:pict>
          </mc:Fallback>
        </mc:AlternateContent>
      </w:r>
      <w:r w:rsidR="00A44D52">
        <w:rPr>
          <w:noProof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01BBFAEA" wp14:editId="23959DAE">
                <wp:simplePos x="0" y="0"/>
                <wp:positionH relativeFrom="column">
                  <wp:posOffset>0</wp:posOffset>
                </wp:positionH>
                <wp:positionV relativeFrom="paragraph">
                  <wp:posOffset>6349</wp:posOffset>
                </wp:positionV>
                <wp:extent cx="6339840" cy="0"/>
                <wp:effectExtent l="0" t="0" r="35560" b="25400"/>
                <wp:wrapNone/>
                <wp:docPr id="30" name="Straight Arrow Connector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984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1B29B5FA" id="Straight Arrow Connector 30" o:spid="_x0000_s1026" type="#_x0000_t32" style="position:absolute;margin-left:0;margin-top:.5pt;width:499.2pt;height:0;z-index:251659264;visibility:visible;mso-wrap-style:square;mso-width-percent:0;mso-height-percent:0;mso-wrap-distance-left:9pt;mso-wrap-distance-top:-1emu;mso-wrap-distance-right:9pt;mso-wrap-distance-bottom:-1emu;mso-position-horizontal:absolute;mso-position-horizontal-relative:text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"/>
            </w:pict>
          </mc:Fallback>
        </mc:AlternateContent>
      </w:r>
      <w:r w:rsidR="00A44D52">
        <w:rPr>
          <w:sz w:val="32"/>
        </w:rPr>
        <w:t xml:space="preserve"> </w:t>
      </w:r>
      <w:r w:rsidR="00A44D52">
        <w:rPr>
          <w:noProof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3DCED84E" wp14:editId="434D0CBD">
                <wp:simplePos x="0" y="0"/>
                <wp:positionH relativeFrom="column">
                  <wp:posOffset>-28575</wp:posOffset>
                </wp:positionH>
                <wp:positionV relativeFrom="paragraph">
                  <wp:posOffset>16509</wp:posOffset>
                </wp:positionV>
                <wp:extent cx="6339840" cy="0"/>
                <wp:effectExtent l="0" t="0" r="35560" b="25400"/>
                <wp:wrapNone/>
                <wp:docPr id="34" name="Straight Arrow Connector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984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45BA619F" id="Straight Arrow Connector 34" o:spid="_x0000_s1026" type="#_x0000_t32" style="position:absolute;margin-left:-2.25pt;margin-top:1.3pt;width:499.2pt;height:0;z-index:251660288;visibility:visible;mso-wrap-style:square;mso-width-percent:0;mso-height-percent:0;mso-wrap-distance-left:9pt;mso-wrap-distance-top:-1emu;mso-wrap-distance-right:9pt;mso-wrap-distance-bottom:-1emu;mso-position-horizontal:absolute;mso-position-horizontal-relative:text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"/>
            </w:pict>
          </mc:Fallback>
        </mc:AlternateContent>
      </w:r>
      <w:r w:rsidR="00A44D52">
        <w:rPr>
          <w:sz w:val="32"/>
        </w:rPr>
        <w:t xml:space="preserve">Vector and scalar quantities </w:t>
      </w:r>
    </w:p>
    <w:p w14:paraId="7F341BD7" w14:textId="77777777" w:rsidR="00A44D52" w:rsidRPr="00503EF5" w:rsidRDefault="00A44D52" w:rsidP="00A44D52"/>
    <w:p w14:paraId="0D1CFF98" w14:textId="77777777" w:rsidR="00A44D52" w:rsidRPr="00166B97" w:rsidRDefault="00A44D52" w:rsidP="00A44D52">
      <w:pPr>
        <w:rPr>
          <w:rStyle w:val="IntenseReference"/>
          <w:sz w:val="24"/>
        </w:rPr>
      </w:pPr>
      <w:r w:rsidRPr="00166B97">
        <w:rPr>
          <w:rStyle w:val="IntenseReference"/>
          <w:sz w:val="24"/>
        </w:rPr>
        <w:t>Content</w:t>
      </w:r>
    </w:p>
    <w:p w14:paraId="285E73E9" w14:textId="3B471675" w:rsidR="00E56A01" w:rsidRDefault="00E56A01" w:rsidP="00A44D52">
      <w:r>
        <w:rPr>
          <w:noProof/>
        </w:rPr>
        <w:drawing>
          <wp:anchor distT="0" distB="0" distL="114300" distR="114300" simplePos="0" relativeHeight="251677696" behindDoc="0" locked="0" layoutInCell="1" allowOverlap="1" wp14:anchorId="4EBC645E" wp14:editId="7674B33B">
            <wp:simplePos x="0" y="0"/>
            <wp:positionH relativeFrom="column">
              <wp:posOffset>622300</wp:posOffset>
            </wp:positionH>
            <wp:positionV relativeFrom="paragraph">
              <wp:posOffset>754380</wp:posOffset>
            </wp:positionV>
            <wp:extent cx="4381500" cy="1460500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ullSizeRender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146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4D52">
        <w:rPr>
          <w:noProof/>
          <w:lang w:val="en-US" w:eastAsia="en-US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DEE97C8" wp14:editId="32208E79">
                <wp:simplePos x="0" y="0"/>
                <wp:positionH relativeFrom="column">
                  <wp:posOffset>4853305</wp:posOffset>
                </wp:positionH>
                <wp:positionV relativeFrom="paragraph">
                  <wp:posOffset>656590</wp:posOffset>
                </wp:positionV>
                <wp:extent cx="1600200" cy="1485900"/>
                <wp:effectExtent l="0" t="0" r="0" b="12700"/>
                <wp:wrapThrough wrapText="bothSides">
                  <wp:wrapPolygon edited="0">
                    <wp:start x="8229" y="0"/>
                    <wp:lineTo x="9257" y="6277"/>
                    <wp:lineTo x="686" y="8862"/>
                    <wp:lineTo x="686" y="11077"/>
                    <wp:lineTo x="9257" y="12185"/>
                    <wp:lineTo x="8229" y="21415"/>
                    <wp:lineTo x="11657" y="21415"/>
                    <wp:lineTo x="10629" y="12185"/>
                    <wp:lineTo x="20571" y="11077"/>
                    <wp:lineTo x="20571" y="8862"/>
                    <wp:lineTo x="10629" y="6277"/>
                    <wp:lineTo x="11657" y="0"/>
                    <wp:lineTo x="8229" y="0"/>
                  </wp:wrapPolygon>
                </wp:wrapThrough>
                <wp:docPr id="31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600200" cy="1485900"/>
                          <a:chOff x="0" y="0"/>
                          <a:chExt cx="1600200" cy="1485900"/>
                        </a:xfrm>
                      </wpg:grpSpPr>
                      <wpg:grpSp>
                        <wpg:cNvPr id="32" name="Group 8"/>
                        <wpg:cNvGrpSpPr/>
                        <wpg:grpSpPr>
                          <a:xfrm>
                            <a:off x="228600" y="228600"/>
                            <a:ext cx="1028700" cy="1028700"/>
                            <a:chOff x="0" y="0"/>
                            <a:chExt cx="1374775" cy="1371600"/>
                          </a:xfrm>
                        </wpg:grpSpPr>
                        <wps:wsp>
                          <wps:cNvPr id="33" name="Straight Arrow Connector 1"/>
                          <wps:cNvCnPr/>
                          <wps:spPr>
                            <a:xfrm>
                              <a:off x="685800" y="0"/>
                              <a:ext cx="0" cy="1371600"/>
                            </a:xfrm>
                            <a:prstGeom prst="straightConnector1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rgbClr val="5B9BD5"/>
                              </a:solidFill>
                              <a:prstDash val="solid"/>
                              <a:miter lim="800000"/>
                              <a:headEnd type="triangle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37" name="Straight Arrow Connector 2"/>
                          <wps:cNvCnPr/>
                          <wps:spPr>
                            <a:xfrm flipH="1">
                              <a:off x="0" y="685800"/>
                              <a:ext cx="1374775" cy="0"/>
                            </a:xfrm>
                            <a:prstGeom prst="straightConnector1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rgbClr val="5B9BD5"/>
                              </a:solidFill>
                              <a:prstDash val="solid"/>
                              <a:miter lim="800000"/>
                              <a:headEnd type="triangle"/>
                              <a:tailEnd type="triangle"/>
                            </a:ln>
                            <a:effectLst/>
                          </wps:spPr>
                          <wps:bodyPr/>
                        </wps:wsp>
                      </wpg:grpSp>
                      <wps:wsp>
                        <wps:cNvPr id="38" name="Text Box 3"/>
                        <wps:cNvSpPr txBox="1"/>
                        <wps:spPr>
                          <a:xfrm>
                            <a:off x="571500" y="0"/>
                            <a:ext cx="3429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14:paraId="0152F43F" w14:textId="77777777" w:rsidR="00A44D52" w:rsidRPr="00345BBE" w:rsidRDefault="00A44D52" w:rsidP="00A44D52">
                              <w:r>
                                <w:t>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Text Box 4"/>
                        <wps:cNvSpPr txBox="1"/>
                        <wps:spPr>
                          <a:xfrm>
                            <a:off x="0" y="571500"/>
                            <a:ext cx="3429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14:paraId="6670BEB2" w14:textId="77777777" w:rsidR="00A44D52" w:rsidRPr="00345BBE" w:rsidRDefault="00A44D52" w:rsidP="00A44D52">
                              <w:r>
                                <w:t>W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Text Box 5"/>
                        <wps:cNvSpPr txBox="1"/>
                        <wps:spPr>
                          <a:xfrm>
                            <a:off x="571500" y="1257300"/>
                            <a:ext cx="3429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14:paraId="0E509A25" w14:textId="77777777" w:rsidR="00A44D52" w:rsidRPr="00345BBE" w:rsidRDefault="00A44D52" w:rsidP="00A44D52">
                              <w:r>
                                <w:t>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Text Box 6"/>
                        <wps:cNvSpPr txBox="1"/>
                        <wps:spPr>
                          <a:xfrm>
                            <a:off x="1257300" y="571500"/>
                            <a:ext cx="3429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14:paraId="45363676" w14:textId="77777777" w:rsidR="00A44D52" w:rsidRPr="00345BBE" w:rsidRDefault="00A44D52" w:rsidP="00A44D52">
                              <w:r>
                                <w:t>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EE97C8" id="Group 31" o:spid="_x0000_s1026" style="position:absolute;margin-left:382.15pt;margin-top:51.7pt;width:126pt;height:117pt;z-index:251662336" coordsize="16002,1485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">
                <v:group id="Group 8" o:spid="_x0000_s1027" style="position:absolute;left:2286;top:2286;width:10287;height:10287" coordsize="13747,1371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&#13;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" o:spid="_x0000_s1028" type="#_x0000_t32" style="position:absolute;left:6858;width:0;height:13716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" strokecolor="#5b9bd5" strokeweight=".5pt">
                    <v:stroke startarrow="block" endarrow="block" joinstyle="miter"/>
                  </v:shape>
                  <v:shape id="Straight Arrow Connector 2" o:spid="_x0000_s1029" type="#_x0000_t32" style="position:absolute;top:6858;width:13747;height:0;flip:x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" strokecolor="#5b9bd5" strokeweight=".5pt">
                    <v:stroke startarrow="block" endarrow="block" joinstyle="miter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30" type="#_x0000_t202" style="position:absolute;left:5715;width:3429;height:228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" filled="f" stroked="f">
                  <v:textbox>
                    <w:txbxContent>
                      <w:p w14:paraId="0152F43F" w14:textId="77777777" w:rsidR="00A44D52" w:rsidRPr="00345BBE" w:rsidRDefault="00A44D52" w:rsidP="00A44D52">
                        <w:r>
                          <w:t>N</w:t>
                        </w:r>
                      </w:p>
                    </w:txbxContent>
                  </v:textbox>
                </v:shape>
                <v:shape id="Text Box 4" o:spid="_x0000_s1031" type="#_x0000_t202" style="position:absolute;top:5715;width:3429;height:228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" filled="f" stroked="f">
                  <v:textbox>
                    <w:txbxContent>
                      <w:p w14:paraId="6670BEB2" w14:textId="77777777" w:rsidR="00A44D52" w:rsidRPr="00345BBE" w:rsidRDefault="00A44D52" w:rsidP="00A44D52">
                        <w:r>
                          <w:t>W</w:t>
                        </w:r>
                      </w:p>
                    </w:txbxContent>
                  </v:textbox>
                </v:shape>
                <v:shape id="Text Box 5" o:spid="_x0000_s1032" type="#_x0000_t202" style="position:absolute;left:5715;top:12573;width:3429;height:228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" filled="f" stroked="f">
                  <v:textbox>
                    <w:txbxContent>
                      <w:p w14:paraId="0E509A25" w14:textId="77777777" w:rsidR="00A44D52" w:rsidRPr="00345BBE" w:rsidRDefault="00A44D52" w:rsidP="00A44D52">
                        <w:r>
                          <w:t>S</w:t>
                        </w:r>
                      </w:p>
                    </w:txbxContent>
                  </v:textbox>
                </v:shape>
                <v:shape id="Text Box 6" o:spid="_x0000_s1033" type="#_x0000_t202" style="position:absolute;left:12573;top:5715;width:3429;height:228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" filled="f" stroked="f">
                  <v:textbox>
                    <w:txbxContent>
                      <w:p w14:paraId="45363676" w14:textId="77777777" w:rsidR="00A44D52" w:rsidRPr="00345BBE" w:rsidRDefault="00A44D52" w:rsidP="00A44D52">
                        <w:r>
                          <w:t>E</w:t>
                        </w: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A44D52">
        <w:t xml:space="preserve">Scalars measure only a magnitude, a number, and have no direction.  For example, temperature or mass.  Vectors are described by two measurements: a direction and a magnitude.  </w:t>
      </w:r>
      <w:r w:rsidR="00651FE3">
        <w:t xml:space="preserve">Velocity is a unique example since it is the only vector where its magnitude has a name, speed.  </w:t>
      </w:r>
      <w:r w:rsidR="00A44D52">
        <w:t>In the diagram below, the car has a velocity of 25km/h East</w:t>
      </w:r>
      <w:r w:rsidR="00651FE3">
        <w:t>, and a speed of 25km/h</w:t>
      </w:r>
      <w:r w:rsidR="00A44D52">
        <w:t xml:space="preserve">.  Vectors can also be drawn using diagrams where arrows describe the direction of the vector and the magnitude is written beside it. </w:t>
      </w:r>
    </w:p>
    <w:p w14:paraId="03DF52AA" w14:textId="37573A25" w:rsidR="00A44D52" w:rsidRDefault="00A44D52" w:rsidP="00A44D52">
      <w:r>
        <w:t>The direction component of vectors lets us easily add vectors together using trigonometry and Pythagoras’ Theorem.</w:t>
      </w:r>
    </w:p>
    <w:p w14:paraId="2972E866" w14:textId="18301630" w:rsidR="00A44D52" w:rsidRDefault="00A44D52" w:rsidP="00A44D52">
      <w:r>
        <w:t xml:space="preserve">When describing the motion of an object we use both scalars and vectors.  </w:t>
      </w:r>
      <w:r w:rsidRPr="00E5104C">
        <w:rPr>
          <w:b/>
        </w:rPr>
        <w:t>Speed</w:t>
      </w:r>
      <w:r>
        <w:t xml:space="preserve">, </w:t>
      </w:r>
      <w:r w:rsidRPr="0082293D">
        <w:rPr>
          <w:b/>
        </w:rPr>
        <w:t>distance</w:t>
      </w:r>
      <w:r>
        <w:t xml:space="preserve">, </w:t>
      </w:r>
      <m:oMath>
        <m:r>
          <w:rPr>
            <w:rFonts w:ascii="Cambria Math" w:hAnsi="Cambria Math"/>
          </w:rPr>
          <m:t>d</m:t>
        </m:r>
      </m:oMath>
      <w:r>
        <w:t xml:space="preserve">, and </w:t>
      </w:r>
      <w:r w:rsidRPr="0082293D">
        <w:rPr>
          <w:b/>
        </w:rPr>
        <w:t>time</w:t>
      </w:r>
      <w:r>
        <w:t xml:space="preserve">, </w:t>
      </w:r>
      <m:oMath>
        <m:r>
          <w:rPr>
            <w:rFonts w:ascii="Cambria Math" w:hAnsi="Cambria Math"/>
          </w:rPr>
          <m:t>t</m:t>
        </m:r>
      </m:oMath>
      <w:r>
        <w:t xml:space="preserve">, are all </w:t>
      </w:r>
      <w:r w:rsidRPr="0082293D">
        <w:rPr>
          <w:b/>
        </w:rPr>
        <w:t>scalars</w:t>
      </w:r>
      <w:r>
        <w:t xml:space="preserve"> since they only describe a magnitude.  Whereas </w:t>
      </w:r>
      <w:r>
        <w:rPr>
          <w:b/>
        </w:rPr>
        <w:t>d</w:t>
      </w:r>
      <w:r w:rsidRPr="0082293D">
        <w:rPr>
          <w:b/>
        </w:rPr>
        <w:t>isplacement</w:t>
      </w:r>
      <w:r>
        <w:t xml:space="preserve">, </w:t>
      </w:r>
      <m:oMath>
        <m:acc>
          <m:accPr>
            <m:chr m:val="⃗"/>
            <m:ctrlPr>
              <w:rPr>
                <w:rFonts w:ascii="Cambria Math" w:eastAsia="Calibri" w:hAnsi="Cambria Math"/>
                <w:i/>
                <w:sz w:val="24"/>
                <w:lang w:eastAsia="en-US"/>
              </w:rPr>
            </m:ctrlPr>
          </m:accPr>
          <m:e>
            <m:r>
              <w:rPr>
                <w:rFonts w:ascii="Cambria Math" w:hAnsi="Cambria Math"/>
              </w:rPr>
              <m:t>s</m:t>
            </m:r>
          </m:e>
        </m:acc>
      </m:oMath>
      <w:r w:rsidRPr="00503EF5">
        <w:t xml:space="preserve">, </w:t>
      </w:r>
      <w:r w:rsidRPr="0082293D">
        <w:rPr>
          <w:b/>
        </w:rPr>
        <w:t>velocity</w:t>
      </w:r>
      <w:r>
        <w:t xml:space="preserve">, </w:t>
      </w:r>
      <m:oMath>
        <m:box>
          <m:boxPr>
            <m:opEmu m:val="1"/>
            <m:ctrlPr>
              <w:rPr>
                <w:rFonts w:ascii="Cambria Math" w:eastAsia="Calibri" w:hAnsi="Cambria Math"/>
                <w:i/>
                <w:sz w:val="24"/>
                <w:lang w:eastAsia="en-US"/>
              </w:rPr>
            </m:ctrlPr>
          </m:boxPr>
          <m:e>
            <m:acc>
              <m:accPr>
                <m:chr m:val="⃗"/>
                <m:ctrlPr>
                  <w:rPr>
                    <w:rFonts w:ascii="Cambria Math" w:eastAsia="Calibri" w:hAnsi="Cambria Math"/>
                    <w:i/>
                    <w:sz w:val="24"/>
                    <w:lang w:eastAsia="en-US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v</m:t>
                </m:r>
              </m:e>
            </m:acc>
          </m:e>
        </m:box>
      </m:oMath>
      <w:r w:rsidRPr="00503EF5">
        <w:t xml:space="preserve">, </w:t>
      </w:r>
      <w:r>
        <w:t xml:space="preserve"> and </w:t>
      </w:r>
      <w:r>
        <w:rPr>
          <w:b/>
        </w:rPr>
        <w:t>acce</w:t>
      </w:r>
      <w:r w:rsidRPr="0082293D">
        <w:rPr>
          <w:b/>
        </w:rPr>
        <w:t>leration</w:t>
      </w:r>
      <w:r>
        <w:t xml:space="preserve">, </w:t>
      </w:r>
      <m:oMath>
        <m:acc>
          <m:accPr>
            <m:chr m:val="⃗"/>
            <m:ctrlPr>
              <w:rPr>
                <w:rFonts w:ascii="Cambria Math" w:eastAsia="Calibri" w:hAnsi="Cambria Math"/>
                <w:i/>
                <w:sz w:val="24"/>
                <w:lang w:eastAsia="en-US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are all vector quantities denoted with an arrow above the</w:t>
      </w:r>
      <w:r w:rsidR="00EB6407">
        <w:t xml:space="preserve"> mathematical symbol to show </w:t>
      </w:r>
      <w:r>
        <w:t xml:space="preserve">a direction is included as well.  </w:t>
      </w:r>
    </w:p>
    <w:p w14:paraId="384A6413" w14:textId="77777777" w:rsidR="00A44D52" w:rsidRDefault="00A44D52" w:rsidP="00A44D52"/>
    <w:p w14:paraId="18EE10A2" w14:textId="77777777" w:rsidR="00A44D52" w:rsidRDefault="00A44D52" w:rsidP="00A44D52">
      <w:pPr>
        <w:rPr>
          <w:rStyle w:val="IntenseReference"/>
          <w:sz w:val="24"/>
        </w:rPr>
      </w:pPr>
      <w:r w:rsidRPr="003E16B5">
        <w:rPr>
          <w:rStyle w:val="IntenseReference"/>
          <w:sz w:val="24"/>
        </w:rPr>
        <w:t>Example</w:t>
      </w:r>
    </w:p>
    <w:p w14:paraId="0000E7A1" w14:textId="77777777" w:rsidR="00A44D52" w:rsidRDefault="00A44D52" w:rsidP="00A44D52">
      <w:r>
        <w:t xml:space="preserve">Determine which of the following quantities are vectors and which are scalars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734"/>
        <w:gridCol w:w="6111"/>
      </w:tblGrid>
      <w:tr w:rsidR="00A44D52" w14:paraId="689B22D4" w14:textId="77777777" w:rsidTr="009B50DE">
        <w:trPr>
          <w:trHeight w:val="255"/>
        </w:trPr>
        <w:tc>
          <w:tcPr>
            <w:tcW w:w="2122" w:type="dxa"/>
          </w:tcPr>
          <w:p w14:paraId="3DC2B79F" w14:textId="77777777" w:rsidR="00A44D52" w:rsidRDefault="00A44D52" w:rsidP="009B50DE">
            <w:r>
              <w:t>Quantity</w:t>
            </w:r>
          </w:p>
        </w:tc>
        <w:tc>
          <w:tcPr>
            <w:tcW w:w="1734" w:type="dxa"/>
          </w:tcPr>
          <w:p w14:paraId="720B2813" w14:textId="77777777" w:rsidR="00A44D52" w:rsidRDefault="00A44D52" w:rsidP="009B50DE">
            <w:r>
              <w:t>Scalar or Vector</w:t>
            </w:r>
          </w:p>
        </w:tc>
        <w:tc>
          <w:tcPr>
            <w:tcW w:w="6111" w:type="dxa"/>
          </w:tcPr>
          <w:p w14:paraId="310D5C4F" w14:textId="77777777" w:rsidR="00A44D52" w:rsidRDefault="00A44D52" w:rsidP="009B50DE">
            <w:r>
              <w:t xml:space="preserve">Reasoning </w:t>
            </w:r>
          </w:p>
        </w:tc>
      </w:tr>
      <w:tr w:rsidR="00A44D52" w14:paraId="6278CC5B" w14:textId="77777777" w:rsidTr="009B50DE">
        <w:tc>
          <w:tcPr>
            <w:tcW w:w="2122" w:type="dxa"/>
          </w:tcPr>
          <w:p w14:paraId="229420F2" w14:textId="77777777" w:rsidR="00A44D52" w:rsidRDefault="00A44D52" w:rsidP="009B50DE">
            <w:r>
              <w:t>60km/h East</w:t>
            </w:r>
          </w:p>
        </w:tc>
        <w:tc>
          <w:tcPr>
            <w:tcW w:w="1734" w:type="dxa"/>
          </w:tcPr>
          <w:p w14:paraId="27C0960B" w14:textId="77777777" w:rsidR="00A44D52" w:rsidRDefault="00A44D52" w:rsidP="009B50DE">
            <w:r>
              <w:t>Vector</w:t>
            </w:r>
          </w:p>
        </w:tc>
        <w:tc>
          <w:tcPr>
            <w:tcW w:w="6111" w:type="dxa"/>
          </w:tcPr>
          <w:p w14:paraId="2248EB54" w14:textId="77777777" w:rsidR="00A44D52" w:rsidRDefault="00A44D52" w:rsidP="009B50DE">
            <w:r>
              <w:t xml:space="preserve">This is a velocity which has both direction and magnitude </w:t>
            </w:r>
          </w:p>
        </w:tc>
      </w:tr>
      <w:tr w:rsidR="00A44D52" w14:paraId="38218E3B" w14:textId="77777777" w:rsidTr="009B50DE">
        <w:tc>
          <w:tcPr>
            <w:tcW w:w="2122" w:type="dxa"/>
          </w:tcPr>
          <w:p w14:paraId="4F44ACE7" w14:textId="77777777" w:rsidR="00A44D52" w:rsidRDefault="00A44D52" w:rsidP="009B50DE">
            <w:r>
              <w:t>27</w:t>
            </w:r>
            <w:r>
              <w:sym w:font="Symbol" w:char="F0B0"/>
            </w:r>
            <w:r>
              <w:t>C</w:t>
            </w:r>
          </w:p>
        </w:tc>
        <w:tc>
          <w:tcPr>
            <w:tcW w:w="1734" w:type="dxa"/>
          </w:tcPr>
          <w:p w14:paraId="18A9FEB3" w14:textId="77777777" w:rsidR="00A44D52" w:rsidRDefault="00A44D52" w:rsidP="009B50DE">
            <w:r>
              <w:t>Scalar</w:t>
            </w:r>
          </w:p>
        </w:tc>
        <w:tc>
          <w:tcPr>
            <w:tcW w:w="6111" w:type="dxa"/>
          </w:tcPr>
          <w:p w14:paraId="4C9CD844" w14:textId="77777777" w:rsidR="00A44D52" w:rsidRDefault="00A44D52" w:rsidP="009B50DE">
            <w:r>
              <w:t>This is a temperature and only has magnitude</w:t>
            </w:r>
          </w:p>
        </w:tc>
      </w:tr>
      <w:tr w:rsidR="00A44D52" w14:paraId="181BECB1" w14:textId="77777777" w:rsidTr="009B50DE">
        <w:tc>
          <w:tcPr>
            <w:tcW w:w="2122" w:type="dxa"/>
          </w:tcPr>
          <w:p w14:paraId="7A5A4BFD" w14:textId="77777777" w:rsidR="00A44D52" w:rsidRDefault="00A44D52" w:rsidP="009B50DE">
            <w:r>
              <w:t>9.8m/s downwards</w:t>
            </w:r>
          </w:p>
        </w:tc>
        <w:tc>
          <w:tcPr>
            <w:tcW w:w="1734" w:type="dxa"/>
          </w:tcPr>
          <w:p w14:paraId="752231F3" w14:textId="77777777" w:rsidR="00A44D52" w:rsidRDefault="00A44D52" w:rsidP="009B50DE">
            <w:r>
              <w:t>Vector</w:t>
            </w:r>
          </w:p>
        </w:tc>
        <w:tc>
          <w:tcPr>
            <w:tcW w:w="6111" w:type="dxa"/>
          </w:tcPr>
          <w:p w14:paraId="3BE34006" w14:textId="77777777" w:rsidR="00A44D52" w:rsidRDefault="00A44D52" w:rsidP="009B50DE">
            <w:r>
              <w:t xml:space="preserve">This is acceleration due to gravity on Earth and has both direction and magnitude </w:t>
            </w:r>
            <w:bookmarkStart w:id="0" w:name="_GoBack"/>
            <w:bookmarkEnd w:id="0"/>
          </w:p>
        </w:tc>
      </w:tr>
      <w:tr w:rsidR="00A44D52" w14:paraId="60395F95" w14:textId="77777777" w:rsidTr="009B50DE">
        <w:trPr>
          <w:trHeight w:val="269"/>
        </w:trPr>
        <w:tc>
          <w:tcPr>
            <w:tcW w:w="2122" w:type="dxa"/>
          </w:tcPr>
          <w:p w14:paraId="0253F2DC" w14:textId="77777777" w:rsidR="00A44D52" w:rsidRPr="00E5104C" w:rsidRDefault="00FA1B5A" w:rsidP="009B50DE">
            <m:oMathPara>
              <m:oMathParaPr>
                <m:jc m:val="left"/>
              </m:oMathParaPr>
              <m:oMath>
                <m:box>
                  <m:boxPr>
                    <m:opEmu m:val="1"/>
                    <m:ctrlPr>
                      <w:rPr>
                        <w:rFonts w:ascii="Cambria Math" w:eastAsia="Calibri" w:hAnsi="Cambria Math"/>
                        <w:i/>
                        <w:sz w:val="24"/>
                        <w:lang w:eastAsia="en-US"/>
                      </w:rPr>
                    </m:ctrlPr>
                  </m:boxPr>
                  <m:e>
                    <m:acc>
                      <m:accPr>
                        <m:chr m:val="⃗"/>
                        <m:ctrlPr>
                          <w:rPr>
                            <w:rFonts w:ascii="Cambria Math" w:eastAsia="Calibri" w:hAnsi="Cambria Math"/>
                            <w:i/>
                            <w:sz w:val="24"/>
                            <w:lang w:eastAsia="en-US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</m:acc>
                  </m:e>
                </m:box>
              </m:oMath>
            </m:oMathPara>
          </w:p>
        </w:tc>
        <w:tc>
          <w:tcPr>
            <w:tcW w:w="1734" w:type="dxa"/>
          </w:tcPr>
          <w:p w14:paraId="69988A02" w14:textId="77777777" w:rsidR="00A44D52" w:rsidRDefault="00A44D52" w:rsidP="009B50DE">
            <w:r>
              <w:t>Vector</w:t>
            </w:r>
          </w:p>
        </w:tc>
        <w:tc>
          <w:tcPr>
            <w:tcW w:w="6111" w:type="dxa"/>
          </w:tcPr>
          <w:p w14:paraId="1BF34F64" w14:textId="77777777" w:rsidR="00A44D52" w:rsidRDefault="00A44D52" w:rsidP="009B50DE">
            <w:r>
              <w:t>This is the mathematical symbol for velocity with an arrow above the symbol to identify it as a vector</w:t>
            </w:r>
          </w:p>
        </w:tc>
      </w:tr>
    </w:tbl>
    <w:p w14:paraId="1414B012" w14:textId="77777777" w:rsidR="00A44D52" w:rsidRDefault="00A44D52" w:rsidP="00A44D52"/>
    <w:p w14:paraId="78B36D50" w14:textId="77777777" w:rsidR="00A44D52" w:rsidRPr="003E16B5" w:rsidRDefault="00A44D52" w:rsidP="00A44D52">
      <w:pPr>
        <w:rPr>
          <w:rStyle w:val="IntenseReference"/>
          <w:sz w:val="24"/>
        </w:rPr>
      </w:pPr>
      <w:r w:rsidRPr="003E16B5">
        <w:rPr>
          <w:rStyle w:val="IntenseReference"/>
          <w:sz w:val="24"/>
        </w:rPr>
        <w:t>Example</w:t>
      </w:r>
    </w:p>
    <w:p w14:paraId="1675A0E8" w14:textId="77777777" w:rsidR="00A44D52" w:rsidRDefault="00A44D52" w:rsidP="00A44D52">
      <w:r>
        <w:t xml:space="preserve">Pair each of the quantities with their name or description. </w:t>
      </w:r>
    </w:p>
    <w:p w14:paraId="39AAAE16" w14:textId="77777777" w:rsidR="00A44D52" w:rsidRDefault="00A44D52" w:rsidP="00A44D52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DB5B241" wp14:editId="1E8444D4">
                <wp:simplePos x="0" y="0"/>
                <wp:positionH relativeFrom="column">
                  <wp:posOffset>855134</wp:posOffset>
                </wp:positionH>
                <wp:positionV relativeFrom="paragraph">
                  <wp:posOffset>98425</wp:posOffset>
                </wp:positionV>
                <wp:extent cx="3082502" cy="801793"/>
                <wp:effectExtent l="0" t="0" r="16510" b="36830"/>
                <wp:wrapNone/>
                <wp:docPr id="3" name="Curved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82502" cy="801793"/>
                        </a:xfrm>
                        <a:prstGeom prst="curvedConnector3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type w14:anchorId="382ECED0" id="_x0000_t38" coordsize="21600,21600" o:spt="38" o:oned="t" path="m0,0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urved Connector 3" o:spid="_x0000_s1026" type="#_x0000_t38" style="position:absolute;margin-left:67.35pt;margin-top:7.75pt;width:242.7pt;height:63.15pt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" adj="10800" strokecolor="#5b9bd5 [3204]" strokeweight=".5pt">
                <v:stroke joinstyle="miter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3512AFE" wp14:editId="6BEB3208">
                <wp:simplePos x="0" y="0"/>
                <wp:positionH relativeFrom="column">
                  <wp:posOffset>3886200</wp:posOffset>
                </wp:positionH>
                <wp:positionV relativeFrom="paragraph">
                  <wp:posOffset>67945</wp:posOffset>
                </wp:positionV>
                <wp:extent cx="2513965" cy="2281555"/>
                <wp:effectExtent l="0" t="0" r="0" b="4445"/>
                <wp:wrapSquare wrapText="bothSides"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3965" cy="2281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D42F79" w14:textId="77777777" w:rsidR="00A44D52" w:rsidRPr="00DD558E" w:rsidRDefault="00A44D52" w:rsidP="00A44D52">
                            <w:pPr>
                              <w:rPr>
                                <w:sz w:val="16"/>
                              </w:rPr>
                            </w:pPr>
                            <w:r>
                              <w:t xml:space="preserve">Velocity </w:t>
                            </w:r>
                            <w:r>
                              <w:br/>
                            </w:r>
                            <w:r w:rsidRPr="00DD558E">
                              <w:rPr>
                                <w:sz w:val="16"/>
                              </w:rPr>
                              <w:br/>
                            </w:r>
                          </w:p>
                          <w:p w14:paraId="262E104C" w14:textId="77777777" w:rsidR="00A44D52" w:rsidRDefault="00A44D52" w:rsidP="00A44D52">
                            <w:r>
                              <w:t>Scalar quantity describing position</w:t>
                            </w:r>
                          </w:p>
                          <w:p w14:paraId="5033F732" w14:textId="77777777" w:rsidR="00A44D52" w:rsidRPr="00DD558E" w:rsidRDefault="00A44D52" w:rsidP="00A44D52">
                            <w:pPr>
                              <w:rPr>
                                <w:sz w:val="16"/>
                              </w:rPr>
                            </w:pPr>
                          </w:p>
                          <w:p w14:paraId="749F0CDB" w14:textId="77777777" w:rsidR="00A44D52" w:rsidRPr="00DD558E" w:rsidRDefault="00A44D52" w:rsidP="00A44D52">
                            <w:pPr>
                              <w:rPr>
                                <w:sz w:val="16"/>
                              </w:rPr>
                            </w:pPr>
                          </w:p>
                          <w:p w14:paraId="14BD29A5" w14:textId="77777777" w:rsidR="00A44D52" w:rsidRDefault="00A44D52" w:rsidP="00A44D52">
                            <w:r>
                              <w:t>Mathematical symbol for displacement</w:t>
                            </w:r>
                          </w:p>
                          <w:p w14:paraId="37F34AA0" w14:textId="77777777" w:rsidR="00A44D52" w:rsidRPr="00DD558E" w:rsidRDefault="00A44D52" w:rsidP="00A44D52">
                            <w:pPr>
                              <w:rPr>
                                <w:sz w:val="16"/>
                              </w:rPr>
                            </w:pPr>
                          </w:p>
                          <w:p w14:paraId="0B82B1FF" w14:textId="77777777" w:rsidR="00A44D52" w:rsidRPr="00DD558E" w:rsidRDefault="00A44D52" w:rsidP="00A44D52">
                            <w:pPr>
                              <w:rPr>
                                <w:sz w:val="16"/>
                              </w:rPr>
                            </w:pPr>
                          </w:p>
                          <w:p w14:paraId="2FF33D42" w14:textId="77777777" w:rsidR="00A44D52" w:rsidRDefault="00A44D52" w:rsidP="00A44D52">
                            <w:r>
                              <w:t>Scalar measurement of heat</w:t>
                            </w:r>
                          </w:p>
                          <w:p w14:paraId="2181DA9B" w14:textId="77777777" w:rsidR="00A44D52" w:rsidRPr="00DD558E" w:rsidRDefault="00A44D52" w:rsidP="00A44D52">
                            <w:pPr>
                              <w:rPr>
                                <w:sz w:val="16"/>
                              </w:rPr>
                            </w:pPr>
                          </w:p>
                          <w:p w14:paraId="0DAC26AE" w14:textId="77777777" w:rsidR="00A44D52" w:rsidRPr="00DD558E" w:rsidRDefault="00A44D52" w:rsidP="00A44D52">
                            <w:pPr>
                              <w:rPr>
                                <w:sz w:val="16"/>
                              </w:rPr>
                            </w:pPr>
                          </w:p>
                          <w:p w14:paraId="2054A7CC" w14:textId="77777777" w:rsidR="00A44D52" w:rsidRPr="00246C42" w:rsidRDefault="00A44D52" w:rsidP="00A44D52">
                            <w:r>
                              <w:t>Graphical representation of velocity</w:t>
                            </w:r>
                            <w:r>
                              <w:br/>
                            </w:r>
                            <w:r w:rsidRPr="00DD558E">
                              <w:rPr>
                                <w:sz w:val="16"/>
                              </w:rPr>
                              <w:br/>
                            </w:r>
                          </w:p>
                          <w:p w14:paraId="6AB5F4A1" w14:textId="77777777" w:rsidR="00A44D52" w:rsidRDefault="00A44D52" w:rsidP="00A44D52">
                            <w:r>
                              <w:t xml:space="preserve">Speed </w:t>
                            </w:r>
                          </w:p>
                          <w:p w14:paraId="6176B52E" w14:textId="77777777" w:rsidR="00A44D52" w:rsidRDefault="00A44D52" w:rsidP="00A44D5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53512AFE" id="Text Box 42" o:spid="_x0000_s1034" type="#_x0000_t202" style="position:absolute;margin-left:306pt;margin-top:5.35pt;width:197.95pt;height:179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" filled="f" stroked="f">
                <v:textbox>
                  <w:txbxContent>
                    <w:p w14:paraId="4BD42F79" w14:textId="77777777" w:rsidR="00A44D52" w:rsidRPr="00DD558E" w:rsidRDefault="00A44D52" w:rsidP="00A44D52">
                      <w:pPr>
                        <w:rPr>
                          <w:sz w:val="16"/>
                        </w:rPr>
                      </w:pPr>
                      <w:r>
                        <w:t xml:space="preserve">Velocity </w:t>
                      </w:r>
                      <w:r>
                        <w:br/>
                      </w:r>
                      <w:r w:rsidRPr="00DD558E">
                        <w:rPr>
                          <w:sz w:val="16"/>
                        </w:rPr>
                        <w:br/>
                      </w:r>
                    </w:p>
                    <w:p w14:paraId="262E104C" w14:textId="77777777" w:rsidR="00A44D52" w:rsidRDefault="00A44D52" w:rsidP="00A44D52">
                      <w:r>
                        <w:t>Scalar quantity describing position</w:t>
                      </w:r>
                    </w:p>
                    <w:p w14:paraId="5033F732" w14:textId="77777777" w:rsidR="00A44D52" w:rsidRPr="00DD558E" w:rsidRDefault="00A44D52" w:rsidP="00A44D52">
                      <w:pPr>
                        <w:rPr>
                          <w:sz w:val="16"/>
                        </w:rPr>
                      </w:pPr>
                    </w:p>
                    <w:p w14:paraId="749F0CDB" w14:textId="77777777" w:rsidR="00A44D52" w:rsidRPr="00DD558E" w:rsidRDefault="00A44D52" w:rsidP="00A44D52">
                      <w:pPr>
                        <w:rPr>
                          <w:sz w:val="16"/>
                        </w:rPr>
                      </w:pPr>
                    </w:p>
                    <w:p w14:paraId="14BD29A5" w14:textId="77777777" w:rsidR="00A44D52" w:rsidRDefault="00A44D52" w:rsidP="00A44D52">
                      <w:r>
                        <w:t>Mathematical symbol for displacement</w:t>
                      </w:r>
                    </w:p>
                    <w:p w14:paraId="37F34AA0" w14:textId="77777777" w:rsidR="00A44D52" w:rsidRPr="00DD558E" w:rsidRDefault="00A44D52" w:rsidP="00A44D52">
                      <w:pPr>
                        <w:rPr>
                          <w:sz w:val="16"/>
                        </w:rPr>
                      </w:pPr>
                    </w:p>
                    <w:p w14:paraId="0B82B1FF" w14:textId="77777777" w:rsidR="00A44D52" w:rsidRPr="00DD558E" w:rsidRDefault="00A44D52" w:rsidP="00A44D52">
                      <w:pPr>
                        <w:rPr>
                          <w:sz w:val="16"/>
                        </w:rPr>
                      </w:pPr>
                    </w:p>
                    <w:p w14:paraId="2FF33D42" w14:textId="77777777" w:rsidR="00A44D52" w:rsidRDefault="00A44D52" w:rsidP="00A44D52">
                      <w:r>
                        <w:t>Scalar measurement of heat</w:t>
                      </w:r>
                    </w:p>
                    <w:p w14:paraId="2181DA9B" w14:textId="77777777" w:rsidR="00A44D52" w:rsidRPr="00DD558E" w:rsidRDefault="00A44D52" w:rsidP="00A44D52">
                      <w:pPr>
                        <w:rPr>
                          <w:sz w:val="16"/>
                        </w:rPr>
                      </w:pPr>
                    </w:p>
                    <w:p w14:paraId="0DAC26AE" w14:textId="77777777" w:rsidR="00A44D52" w:rsidRPr="00DD558E" w:rsidRDefault="00A44D52" w:rsidP="00A44D52">
                      <w:pPr>
                        <w:rPr>
                          <w:sz w:val="16"/>
                        </w:rPr>
                      </w:pPr>
                    </w:p>
                    <w:p w14:paraId="2054A7CC" w14:textId="77777777" w:rsidR="00A44D52" w:rsidRPr="00246C42" w:rsidRDefault="00A44D52" w:rsidP="00A44D52">
                      <w:r>
                        <w:t>Graphical representation of velocity</w:t>
                      </w:r>
                      <w:r>
                        <w:br/>
                      </w:r>
                      <w:r w:rsidRPr="00DD558E">
                        <w:rPr>
                          <w:sz w:val="16"/>
                        </w:rPr>
                        <w:br/>
                      </w:r>
                    </w:p>
                    <w:p w14:paraId="6AB5F4A1" w14:textId="77777777" w:rsidR="00A44D52" w:rsidRDefault="00A44D52" w:rsidP="00A44D52">
                      <w:r>
                        <w:t xml:space="preserve">Speed </w:t>
                      </w:r>
                    </w:p>
                    <w:p w14:paraId="6176B52E" w14:textId="77777777" w:rsidR="00A44D52" w:rsidRDefault="00A44D52" w:rsidP="00A44D52"/>
                  </w:txbxContent>
                </v:textbox>
                <w10:wrap type="square"/>
              </v:shape>
            </w:pict>
          </mc:Fallback>
        </mc:AlternateContent>
      </w:r>
    </w:p>
    <w:p w14:paraId="63E5589C" w14:textId="77777777" w:rsidR="00A44D52" w:rsidRDefault="00A44D52" w:rsidP="00A44D52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8EB3BFE" wp14:editId="33694615">
                <wp:simplePos x="0" y="0"/>
                <wp:positionH relativeFrom="column">
                  <wp:posOffset>736600</wp:posOffset>
                </wp:positionH>
                <wp:positionV relativeFrom="paragraph">
                  <wp:posOffset>68368</wp:posOffset>
                </wp:positionV>
                <wp:extent cx="3201035" cy="1141307"/>
                <wp:effectExtent l="0" t="0" r="24765" b="27305"/>
                <wp:wrapNone/>
                <wp:docPr id="1" name="Curved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1035" cy="1141307"/>
                        </a:xfrm>
                        <a:prstGeom prst="curvedConnector3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62D418D4" id="Curved Connector 1" o:spid="_x0000_s1026" type="#_x0000_t38" style="position:absolute;margin-left:58pt;margin-top:5.4pt;width:252.05pt;height:89.8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" adj="10800" strokecolor="#5b9bd5 [3204]" strokeweight=".5pt">
                <v:stroke joinstyle="miter"/>
              </v:shape>
            </w:pict>
          </mc:Fallback>
        </mc:AlternateContent>
      </w:r>
      <w:r>
        <w:t>6000</w:t>
      </w:r>
      <w:r>
        <w:sym w:font="Symbol" w:char="F0B0"/>
      </w:r>
      <w:r>
        <w:t xml:space="preserve">F </w:t>
      </w:r>
    </w:p>
    <w:p w14:paraId="7085319C" w14:textId="77777777" w:rsidR="00A44D52" w:rsidRDefault="00A44D52" w:rsidP="00A44D52"/>
    <w:p w14:paraId="40CD1ED0" w14:textId="77777777" w:rsidR="00A44D52" w:rsidRDefault="00A44D52" w:rsidP="00A44D52">
      <w:pPr>
        <w:ind w:firstLine="720"/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8B2600E" wp14:editId="1E1BDD6B">
                <wp:simplePos x="0" y="0"/>
                <wp:positionH relativeFrom="column">
                  <wp:posOffset>855133</wp:posOffset>
                </wp:positionH>
                <wp:positionV relativeFrom="paragraph">
                  <wp:posOffset>107950</wp:posOffset>
                </wp:positionV>
                <wp:extent cx="3082502" cy="1030393"/>
                <wp:effectExtent l="0" t="0" r="16510" b="36830"/>
                <wp:wrapNone/>
                <wp:docPr id="5" name="Curved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82502" cy="1030393"/>
                        </a:xfrm>
                        <a:prstGeom prst="curvedConnector3">
                          <a:avLst>
                            <a:gd name="adj1" fmla="val 69776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53306FD8" id="Curved Connector 5" o:spid="_x0000_s1026" type="#_x0000_t38" style="position:absolute;margin-left:67.35pt;margin-top:8.5pt;width:242.7pt;height:81.15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" adj="15072" strokecolor="#5b9bd5 [3204]" strokeweight=".5pt">
                <v:stroke joinstyle="miter"/>
              </v:shape>
            </w:pict>
          </mc:Fallback>
        </mc:AlternateContent>
      </w:r>
      <w:r>
        <w:t>16m/s</w:t>
      </w:r>
    </w:p>
    <w:p w14:paraId="1823F632" w14:textId="77777777" w:rsidR="00A44D52" w:rsidRDefault="00A44D52" w:rsidP="00A44D52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E0A0DAA" wp14:editId="52BB0AA6">
                <wp:simplePos x="0" y="0"/>
                <wp:positionH relativeFrom="column">
                  <wp:posOffset>1193800</wp:posOffset>
                </wp:positionH>
                <wp:positionV relativeFrom="paragraph">
                  <wp:posOffset>77893</wp:posOffset>
                </wp:positionV>
                <wp:extent cx="2743835" cy="1027007"/>
                <wp:effectExtent l="0" t="0" r="24765" b="40005"/>
                <wp:wrapNone/>
                <wp:docPr id="2" name="Curved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43835" cy="1027007"/>
                        </a:xfrm>
                        <a:prstGeom prst="curvedConnector3">
                          <a:avLst>
                            <a:gd name="adj1" fmla="val 45371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7ED01714" id="Curved Connector 2" o:spid="_x0000_s1026" type="#_x0000_t38" style="position:absolute;margin-left:94pt;margin-top:6.15pt;width:216.05pt;height:80.8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" adj="9800" strokecolor="#5b9bd5 [3204]" strokeweight=".5pt">
                <v:stroke joinstyle="miter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C945E9D" wp14:editId="12FEA4D9">
                <wp:simplePos x="0" y="0"/>
                <wp:positionH relativeFrom="column">
                  <wp:posOffset>-2104</wp:posOffset>
                </wp:positionH>
                <wp:positionV relativeFrom="paragraph">
                  <wp:posOffset>56677</wp:posOffset>
                </wp:positionV>
                <wp:extent cx="1143000" cy="0"/>
                <wp:effectExtent l="0" t="76200" r="50800" b="10160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shape w14:anchorId="3640BB89" id="Straight Arrow Connector 43" o:spid="_x0000_s1026" type="#_x0000_t32" style="position:absolute;margin-left:-.15pt;margin-top:4.45pt;width:90pt;height:0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" strokecolor="#5b9bd5 [3204]" strokeweight=".5pt">
                <v:stroke endarrow="block" joinstyle="miter"/>
              </v:shape>
            </w:pict>
          </mc:Fallback>
        </mc:AlternateContent>
      </w:r>
    </w:p>
    <w:p w14:paraId="36A88D78" w14:textId="77777777" w:rsidR="00A44D52" w:rsidRDefault="00A44D52" w:rsidP="00A44D52"/>
    <w:p w14:paraId="7B47FBFF" w14:textId="77777777" w:rsidR="00A44D52" w:rsidRDefault="00A44D52" w:rsidP="00A44D52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E06DD64" wp14:editId="786826E2">
                <wp:simplePos x="0" y="0"/>
                <wp:positionH relativeFrom="column">
                  <wp:posOffset>622935</wp:posOffset>
                </wp:positionH>
                <wp:positionV relativeFrom="paragraph">
                  <wp:posOffset>14392</wp:posOffset>
                </wp:positionV>
                <wp:extent cx="3314488" cy="455507"/>
                <wp:effectExtent l="0" t="0" r="13335" b="27305"/>
                <wp:wrapNone/>
                <wp:docPr id="4" name="Curved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14488" cy="455507"/>
                        </a:xfrm>
                        <a:prstGeom prst="curvedConnector3">
                          <a:avLst>
                            <a:gd name="adj1" fmla="val 42841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388EF5B6" id="Curved Connector 4" o:spid="_x0000_s1026" type="#_x0000_t38" style="position:absolute;margin-left:49.05pt;margin-top:1.15pt;width:261pt;height:35.85pt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" adj="9254" strokecolor="#5b9bd5 [3204]" strokeweight=".5pt">
                <v:stroke joinstyle="miter"/>
              </v:shape>
            </w:pict>
          </mc:Fallback>
        </mc:AlternateContent>
      </w:r>
      <w:r>
        <w:t xml:space="preserve">25km/h South </w:t>
      </w:r>
    </w:p>
    <w:p w14:paraId="139B69D0" w14:textId="77777777" w:rsidR="00A44D52" w:rsidRDefault="00A44D52" w:rsidP="00A44D52"/>
    <w:p w14:paraId="4C3713EC" w14:textId="77777777" w:rsidR="00A44D52" w:rsidRPr="00E5104C" w:rsidRDefault="00FA1B5A" w:rsidP="00A44D52">
      <w:pPr>
        <w:rPr>
          <w:sz w:val="24"/>
          <w:lang w:eastAsia="en-US"/>
        </w:rPr>
      </w:pPr>
      <m:oMathPara>
        <m:oMathParaPr>
          <m:jc m:val="left"/>
        </m:oMathParaPr>
        <m:oMath>
          <m:acc>
            <m:accPr>
              <m:chr m:val="⃗"/>
              <m:ctrlPr>
                <w:rPr>
                  <w:rFonts w:ascii="Cambria Math" w:eastAsia="Calibri" w:hAnsi="Cambria Math"/>
                  <w:i/>
                  <w:sz w:val="24"/>
                  <w:lang w:eastAsia="en-US"/>
                </w:rPr>
              </m:ctrlPr>
            </m:accPr>
            <m:e>
              <m:r>
                <w:rPr>
                  <w:rFonts w:ascii="Cambria Math" w:hAnsi="Cambria Math"/>
                </w:rPr>
                <m:t>s</m:t>
              </m:r>
            </m:e>
          </m:acc>
        </m:oMath>
      </m:oMathPara>
    </w:p>
    <w:p w14:paraId="780429E2" w14:textId="77777777" w:rsidR="00A44D52" w:rsidRDefault="00A44D52" w:rsidP="00A44D52">
      <w:pPr>
        <w:rPr>
          <w:sz w:val="24"/>
          <w:lang w:eastAsia="en-US"/>
        </w:rPr>
      </w:pPr>
    </w:p>
    <w:p w14:paraId="52C7CB8C" w14:textId="77777777" w:rsidR="00A44D52" w:rsidRPr="00E5104C" w:rsidRDefault="00A44D52" w:rsidP="00A44D52">
      <w:pPr>
        <w:rPr>
          <w:szCs w:val="20"/>
        </w:rPr>
      </w:pPr>
      <w:r w:rsidRPr="00E5104C">
        <w:rPr>
          <w:szCs w:val="20"/>
          <w:lang w:eastAsia="en-US"/>
        </w:rPr>
        <w:t>34</w:t>
      </w:r>
      <w:r w:rsidRPr="00E5104C">
        <w:rPr>
          <w:szCs w:val="20"/>
        </w:rPr>
        <w:sym w:font="Symbol" w:char="F0B0"/>
      </w:r>
      <w:r>
        <w:rPr>
          <w:szCs w:val="20"/>
        </w:rPr>
        <w:t>S, 151</w:t>
      </w:r>
      <w:r>
        <w:sym w:font="Symbol" w:char="F0B0"/>
      </w:r>
      <w:r>
        <w:t>E</w:t>
      </w:r>
    </w:p>
    <w:p w14:paraId="55D88ADB" w14:textId="77777777" w:rsidR="00A44D52" w:rsidRDefault="00A44D52" w:rsidP="00A44D52">
      <w:r>
        <w:t xml:space="preserve"> </w:t>
      </w:r>
    </w:p>
    <w:p w14:paraId="6F53DAF5" w14:textId="2332CF84" w:rsidR="00A44D52" w:rsidRDefault="00A44D52" w:rsidP="00A44D52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EA898F9" wp14:editId="35015F73">
                <wp:simplePos x="0" y="0"/>
                <wp:positionH relativeFrom="column">
                  <wp:posOffset>855133</wp:posOffset>
                </wp:positionH>
                <wp:positionV relativeFrom="paragraph">
                  <wp:posOffset>91441</wp:posOffset>
                </wp:positionV>
                <wp:extent cx="3082502" cy="231140"/>
                <wp:effectExtent l="0" t="0" r="16510" b="48260"/>
                <wp:wrapNone/>
                <wp:docPr id="6" name="Curved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82502" cy="231140"/>
                        </a:xfrm>
                        <a:prstGeom prst="curvedConnector3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2D0ACA02" id="Curved Connector 6" o:spid="_x0000_s1026" type="#_x0000_t38" style="position:absolute;margin-left:67.35pt;margin-top:7.2pt;width:242.7pt;height:18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" adj="10800" strokecolor="#5b9bd5 [3204]" strokeweight=".5pt">
                <v:stroke joinstyle="miter"/>
              </v:shape>
            </w:pict>
          </mc:Fallback>
        </mc:AlternateContent>
      </w:r>
      <w:r w:rsidR="00E56A01">
        <w:t>88 miles/hour</w:t>
      </w:r>
    </w:p>
    <w:p w14:paraId="661754A6" w14:textId="6F4FB34C" w:rsidR="00E56A01" w:rsidRDefault="00E56A01" w:rsidP="00A44D52"/>
    <w:p w14:paraId="15C83B23" w14:textId="387C8EAE" w:rsidR="00E56A01" w:rsidRDefault="00E56A01" w:rsidP="00E56A01"/>
    <w:p w14:paraId="2D897636" w14:textId="24C86FFA" w:rsidR="00E56A01" w:rsidRPr="00E5104C" w:rsidRDefault="00E56A01" w:rsidP="00E56A01">
      <w:pPr>
        <w:rPr>
          <w:szCs w:val="20"/>
        </w:rPr>
      </w:pPr>
      <w:r>
        <w:t xml:space="preserve">It is important to note in this example, </w:t>
      </w:r>
      <w:r w:rsidRPr="00E5104C">
        <w:rPr>
          <w:szCs w:val="20"/>
          <w:lang w:eastAsia="en-US"/>
        </w:rPr>
        <w:t>34</w:t>
      </w:r>
      <w:r w:rsidRPr="00E5104C">
        <w:rPr>
          <w:szCs w:val="20"/>
        </w:rPr>
        <w:sym w:font="Symbol" w:char="F0B0"/>
      </w:r>
      <w:r>
        <w:rPr>
          <w:szCs w:val="20"/>
        </w:rPr>
        <w:t>S, 151</w:t>
      </w:r>
      <w:r>
        <w:sym w:font="Symbol" w:char="F0B0"/>
      </w:r>
      <w:r>
        <w:t>E</w:t>
      </w:r>
      <w:r w:rsidR="00112B85">
        <w:t xml:space="preserve"> is a scalar.  While it seems to have a direction relative to the defined zero, </w:t>
      </w:r>
      <w:r w:rsidR="00112B85" w:rsidRPr="00E5104C">
        <w:rPr>
          <w:szCs w:val="20"/>
          <w:lang w:eastAsia="en-US"/>
        </w:rPr>
        <w:t>34</w:t>
      </w:r>
      <w:r w:rsidR="00112B85" w:rsidRPr="00E5104C">
        <w:rPr>
          <w:szCs w:val="20"/>
        </w:rPr>
        <w:sym w:font="Symbol" w:char="F0B0"/>
      </w:r>
      <w:r w:rsidR="00112B85">
        <w:rPr>
          <w:szCs w:val="20"/>
        </w:rPr>
        <w:t>S, 151</w:t>
      </w:r>
      <w:r w:rsidR="00112B85">
        <w:sym w:font="Symbol" w:char="F0B0"/>
      </w:r>
      <w:r w:rsidR="00112B85">
        <w:t xml:space="preserve">E is a latitude and longitude so just like (x, y) coordinates on a plane, these are coordinates for the position on the Earth. </w:t>
      </w:r>
    </w:p>
    <w:p w14:paraId="7F03DC51" w14:textId="7F98002D" w:rsidR="00A44D52" w:rsidRPr="003E16B5" w:rsidRDefault="00A44D52" w:rsidP="00A44D52">
      <w:pPr>
        <w:rPr>
          <w:rStyle w:val="IntenseReference"/>
          <w:sz w:val="24"/>
        </w:rPr>
      </w:pPr>
      <w:r w:rsidRPr="003E16B5">
        <w:rPr>
          <w:rStyle w:val="IntenseReference"/>
          <w:sz w:val="24"/>
        </w:rPr>
        <w:lastRenderedPageBreak/>
        <w:t>Example</w:t>
      </w:r>
    </w:p>
    <w:p w14:paraId="5227FE3E" w14:textId="77777777" w:rsidR="00A44D52" w:rsidRDefault="00A44D52" w:rsidP="00A44D52">
      <w:r>
        <w:t xml:space="preserve">Raj is rowing North in a river at a speed of 4m/s but there is a current flowing East at a speed of 3m/s.  What is Raj’s final velocity? </w:t>
      </w:r>
    </w:p>
    <w:p w14:paraId="6351833D" w14:textId="77777777" w:rsidR="00A44D52" w:rsidRDefault="00A44D52" w:rsidP="00A44D52"/>
    <w:p w14:paraId="49249885" w14:textId="77777777" w:rsidR="00A44D52" w:rsidRDefault="00A44D52" w:rsidP="00A44D52">
      <w:pPr>
        <w:numPr>
          <w:ilvl w:val="0"/>
          <w:numId w:val="1"/>
        </w:numPr>
      </w:pPr>
      <w:r>
        <w:t xml:space="preserve">Firstly, we will draw a vector diagram that includes all components. </w:t>
      </w:r>
    </w:p>
    <w:p w14:paraId="1BFC0C99" w14:textId="77777777" w:rsidR="00A44D52" w:rsidRDefault="00A44D52" w:rsidP="00A44D52">
      <w:pPr>
        <w:ind w:left="720"/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B79433" wp14:editId="6DBD1EB3">
                <wp:simplePos x="0" y="0"/>
                <wp:positionH relativeFrom="column">
                  <wp:posOffset>254000</wp:posOffset>
                </wp:positionH>
                <wp:positionV relativeFrom="paragraph">
                  <wp:posOffset>1085215</wp:posOffset>
                </wp:positionV>
                <wp:extent cx="1371600" cy="342900"/>
                <wp:effectExtent l="0" t="0" r="0" b="12700"/>
                <wp:wrapThrough wrapText="bothSides">
                  <wp:wrapPolygon edited="0">
                    <wp:start x="400" y="0"/>
                    <wp:lineTo x="400" y="20800"/>
                    <wp:lineTo x="20800" y="20800"/>
                    <wp:lineTo x="20800" y="0"/>
                    <wp:lineTo x="400" y="0"/>
                  </wp:wrapPolygon>
                </wp:wrapThrough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21186BF" w14:textId="77777777" w:rsidR="00A44D52" w:rsidRPr="00F64795" w:rsidRDefault="00A44D52" w:rsidP="00A44D52">
                            <w:r>
                              <w:t>Row boat: 4m/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10B79433" id="Text Box 24" o:spid="_x0000_s1035" type="#_x0000_t202" style="position:absolute;left:0;text-align:left;margin-left:20pt;margin-top:85.45pt;width:108pt;height:2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" filled="f" stroked="f">
                <v:path arrowok="t"/>
                <v:textbox>
                  <w:txbxContent>
                    <w:p w14:paraId="221186BF" w14:textId="77777777" w:rsidR="00A44D52" w:rsidRPr="00F64795" w:rsidRDefault="00A44D52" w:rsidP="00A44D52">
                      <w:r>
                        <w:t>Row boat: 4m/s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B4F9F62" wp14:editId="08A22AE0">
                <wp:simplePos x="0" y="0"/>
                <wp:positionH relativeFrom="column">
                  <wp:posOffset>1651000</wp:posOffset>
                </wp:positionH>
                <wp:positionV relativeFrom="paragraph">
                  <wp:posOffset>56515</wp:posOffset>
                </wp:positionV>
                <wp:extent cx="1257300" cy="342900"/>
                <wp:effectExtent l="0" t="0" r="0" b="12700"/>
                <wp:wrapThrough wrapText="bothSides">
                  <wp:wrapPolygon edited="0">
                    <wp:start x="436" y="0"/>
                    <wp:lineTo x="436" y="20800"/>
                    <wp:lineTo x="20509" y="20800"/>
                    <wp:lineTo x="20509" y="0"/>
                    <wp:lineTo x="436" y="0"/>
                  </wp:wrapPolygon>
                </wp:wrapThrough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573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56B097B" w14:textId="77777777" w:rsidR="00A44D52" w:rsidRPr="00F64795" w:rsidRDefault="00A44D52" w:rsidP="00A44D52">
                            <w:r>
                              <w:t>Current: 3m/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0B4F9F62" id="Text Box 23" o:spid="_x0000_s1036" type="#_x0000_t202" style="position:absolute;left:0;text-align:left;margin-left:130pt;margin-top:4.45pt;width:99pt;height:2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" filled="f" stroked="f">
                <v:path arrowok="t"/>
                <v:textbox>
                  <w:txbxContent>
                    <w:p w14:paraId="156B097B" w14:textId="77777777" w:rsidR="00A44D52" w:rsidRPr="00F64795" w:rsidRDefault="00A44D52" w:rsidP="00A44D52">
                      <w:r>
                        <w:t>Current: 3m/s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505396A9" wp14:editId="31C7AF95">
                <wp:simplePos x="0" y="0"/>
                <wp:positionH relativeFrom="column">
                  <wp:posOffset>1397000</wp:posOffset>
                </wp:positionH>
                <wp:positionV relativeFrom="paragraph">
                  <wp:posOffset>285115</wp:posOffset>
                </wp:positionV>
                <wp:extent cx="1600200" cy="2171700"/>
                <wp:effectExtent l="76200" t="76200" r="50800" b="38100"/>
                <wp:wrapThrough wrapText="bothSides">
                  <wp:wrapPolygon edited="0">
                    <wp:start x="19886" y="-758"/>
                    <wp:lineTo x="-1029" y="-253"/>
                    <wp:lineTo x="-686" y="21726"/>
                    <wp:lineTo x="1029" y="21726"/>
                    <wp:lineTo x="19200" y="3789"/>
                    <wp:lineTo x="21943" y="0"/>
                    <wp:lineTo x="21943" y="-758"/>
                    <wp:lineTo x="19886" y="-758"/>
                  </wp:wrapPolygon>
                </wp:wrapThrough>
                <wp:docPr id="19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600200" cy="2171700"/>
                          <a:chOff x="0" y="0"/>
                          <a:chExt cx="1600200" cy="2171700"/>
                        </a:xfrm>
                      </wpg:grpSpPr>
                      <wps:wsp>
                        <wps:cNvPr id="20" name="Straight Arrow Connector 10"/>
                        <wps:cNvCnPr/>
                        <wps:spPr>
                          <a:xfrm flipV="1">
                            <a:off x="0" y="0"/>
                            <a:ext cx="0" cy="2171700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21" name="Straight Arrow Connector 11"/>
                        <wps:cNvCnPr/>
                        <wps:spPr>
                          <a:xfrm>
                            <a:off x="0" y="0"/>
                            <a:ext cx="1600200" cy="0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22" name="Straight Arrow Connector 12"/>
                        <wps:cNvCnPr/>
                        <wps:spPr>
                          <a:xfrm flipV="1">
                            <a:off x="0" y="0"/>
                            <a:ext cx="1600200" cy="2171700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22F07EE7" id="Group 19" o:spid="_x0000_s1026" style="position:absolute;margin-left:110pt;margin-top:22.45pt;width:126pt;height:171pt;z-index:251663360" coordsize="1600200,2171700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">
                <v:shape id="Straight Arrow Connector 10" o:spid="_x0000_s1027" type="#_x0000_t32" style="position:absolute;width:0;height:2171700;flip:y;visibility:visible;mso-wrap-style:square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" strokecolor="#5b9bd5" strokeweight=".5pt">
                  <v:stroke endarrow="block" joinstyle="miter"/>
                </v:shape>
                <v:shape id="Straight Arrow Connector 11" o:spid="_x0000_s1028" type="#_x0000_t32" style="position:absolute;width:1600200;height:0;visibility:visible;mso-wrap-style:square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" strokecolor="#5b9bd5" strokeweight=".5pt">
                  <v:stroke endarrow="block" joinstyle="miter"/>
                </v:shape>
                <v:shape id="Straight Arrow Connector 12" o:spid="_x0000_s1029" type="#_x0000_t32" style="position:absolute;width:1600200;height:2171700;flip:y;visibility:visible;mso-wrap-style:square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" strokecolor="#5b9bd5" strokeweight=".5pt">
                  <v:stroke endarrow="block" joinstyle="miter"/>
                </v:shape>
                <w10:wrap type="through"/>
              </v:group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4A7A6F8" wp14:editId="3EBD48A4">
                <wp:simplePos x="0" y="0"/>
                <wp:positionH relativeFrom="column">
                  <wp:posOffset>2244090</wp:posOffset>
                </wp:positionH>
                <wp:positionV relativeFrom="paragraph">
                  <wp:posOffset>1313815</wp:posOffset>
                </wp:positionV>
                <wp:extent cx="914400" cy="342900"/>
                <wp:effectExtent l="0" t="0" r="0" b="12700"/>
                <wp:wrapThrough wrapText="bothSides">
                  <wp:wrapPolygon edited="0">
                    <wp:start x="600" y="0"/>
                    <wp:lineTo x="600" y="20800"/>
                    <wp:lineTo x="20400" y="20800"/>
                    <wp:lineTo x="20400" y="0"/>
                    <wp:lineTo x="600" y="0"/>
                  </wp:wrapPolygon>
                </wp:wrapThrough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144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6578116" w14:textId="77777777" w:rsidR="00A44D52" w:rsidRPr="00F64795" w:rsidRDefault="00A44D52" w:rsidP="00A44D52">
                            <w:r>
                              <w:t>Raj</w:t>
                            </w:r>
                            <w:proofErr w:type="gramStart"/>
                            <w:r>
                              <w:t>: ?m</w:t>
                            </w:r>
                            <w:proofErr w:type="gramEnd"/>
                            <w:r>
                              <w:t>/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54A7A6F8" id="Text Box 18" o:spid="_x0000_s1037" type="#_x0000_t202" style="position:absolute;left:0;text-align:left;margin-left:176.7pt;margin-top:103.45pt;width:1in;height:2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" filled="f" stroked="f">
                <v:path arrowok="t"/>
                <v:textbox>
                  <w:txbxContent>
                    <w:p w14:paraId="46578116" w14:textId="77777777" w:rsidR="00A44D52" w:rsidRPr="00F64795" w:rsidRDefault="00A44D52" w:rsidP="00A44D52">
                      <w:r>
                        <w:t>Raj</w:t>
                      </w:r>
                      <w:proofErr w:type="gramStart"/>
                      <w:r>
                        <w:t>: ?m</w:t>
                      </w:r>
                      <w:proofErr w:type="gramEnd"/>
                      <w:r>
                        <w:t>/s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F7BFABD" w14:textId="77777777" w:rsidR="00A44D52" w:rsidRDefault="00A44D52" w:rsidP="00A44D52"/>
    <w:p w14:paraId="424EDE21" w14:textId="77777777" w:rsidR="00A44D52" w:rsidRDefault="00A44D52" w:rsidP="00A44D52"/>
    <w:p w14:paraId="66AC7E0A" w14:textId="77777777" w:rsidR="00A44D52" w:rsidRDefault="00A44D52" w:rsidP="00A44D52"/>
    <w:p w14:paraId="026C2E9D" w14:textId="77777777" w:rsidR="00A44D52" w:rsidRDefault="00A44D52" w:rsidP="00A44D52"/>
    <w:p w14:paraId="0B44DC82" w14:textId="77777777" w:rsidR="00A44D52" w:rsidRDefault="00A44D52" w:rsidP="00A44D52"/>
    <w:p w14:paraId="6BCC25CB" w14:textId="77777777" w:rsidR="00A44D52" w:rsidRDefault="00A44D52" w:rsidP="00A44D52"/>
    <w:p w14:paraId="11D2C0EB" w14:textId="77777777" w:rsidR="00A44D52" w:rsidRDefault="00A44D52" w:rsidP="00A44D52"/>
    <w:p w14:paraId="5D3FBC61" w14:textId="77777777" w:rsidR="00A44D52" w:rsidRDefault="00A44D52" w:rsidP="00A44D52"/>
    <w:p w14:paraId="712ABA3D" w14:textId="77777777" w:rsidR="00A44D52" w:rsidRDefault="00A44D52" w:rsidP="00A44D52"/>
    <w:p w14:paraId="0F37B0AC" w14:textId="77777777" w:rsidR="00A44D52" w:rsidRDefault="00A44D52" w:rsidP="00A44D52"/>
    <w:p w14:paraId="6681695C" w14:textId="3B3152E4" w:rsidR="00A44D52" w:rsidRDefault="00651FE3" w:rsidP="00A44D52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E989F87" wp14:editId="6BCF3A31">
                <wp:simplePos x="0" y="0"/>
                <wp:positionH relativeFrom="column">
                  <wp:posOffset>1423035</wp:posOffset>
                </wp:positionH>
                <wp:positionV relativeFrom="paragraph">
                  <wp:posOffset>143510</wp:posOffset>
                </wp:positionV>
                <wp:extent cx="342900" cy="342900"/>
                <wp:effectExtent l="0" t="0" r="0" b="12700"/>
                <wp:wrapSquare wrapText="bothSides"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FFF4D2" w14:textId="77777777" w:rsidR="00A44D52" w:rsidRDefault="00A44D52" w:rsidP="00A44D52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7E989F87" id="Text Box 44" o:spid="_x0000_s1038" type="#_x0000_t202" style="position:absolute;margin-left:112.05pt;margin-top:11.3pt;width:27pt;height:2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" filled="f" stroked="f">
                <v:textbox>
                  <w:txbxContent>
                    <w:p w14:paraId="25FFF4D2" w14:textId="77777777" w:rsidR="00A44D52" w:rsidRDefault="00A44D52" w:rsidP="00A44D52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DB3D514" w14:textId="6D5D9BDD" w:rsidR="00A44D52" w:rsidRDefault="00A44D52" w:rsidP="00A44D52"/>
    <w:p w14:paraId="47020DE6" w14:textId="5D2C6E7E" w:rsidR="00A44D52" w:rsidRDefault="00651FE3" w:rsidP="00A44D52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98B47F8" wp14:editId="2AF83F2A">
                <wp:simplePos x="0" y="0"/>
                <wp:positionH relativeFrom="column">
                  <wp:posOffset>1309370</wp:posOffset>
                </wp:positionH>
                <wp:positionV relativeFrom="paragraph">
                  <wp:posOffset>76835</wp:posOffset>
                </wp:positionV>
                <wp:extent cx="344170" cy="455295"/>
                <wp:effectExtent l="0" t="50800" r="36830" b="0"/>
                <wp:wrapThrough wrapText="bothSides">
                  <wp:wrapPolygon edited="0">
                    <wp:start x="6376" y="-2410"/>
                    <wp:lineTo x="6376" y="1205"/>
                    <wp:lineTo x="15941" y="7230"/>
                    <wp:lineTo x="17535" y="9640"/>
                    <wp:lineTo x="22317" y="9640"/>
                    <wp:lineTo x="19129" y="1205"/>
                    <wp:lineTo x="19129" y="-2410"/>
                    <wp:lineTo x="6376" y="-2410"/>
                  </wp:wrapPolygon>
                </wp:wrapThrough>
                <wp:docPr id="7" name="Arc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170" cy="455295"/>
                        </a:xfrm>
                        <a:prstGeom prst="arc">
                          <a:avLst>
                            <a:gd name="adj1" fmla="val 14965094"/>
                            <a:gd name="adj2" fmla="val 20270408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07E06737" id="Arc 7" o:spid="_x0000_s1026" style="position:absolute;margin-left:103.1pt;margin-top:6.05pt;width:27.1pt;height:35.8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44170,455295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" path="m95526,23770nsc190589,-38701,305319,26463,336552,160665l172085,227648,95526,23770xem95526,23770nfc190589,-38701,305319,26463,336552,160665e" filled="f" strokecolor="#5b9bd5 [3204]" strokeweight=".5pt">
                <v:stroke joinstyle="miter"/>
                <v:path arrowok="t" o:connecttype="custom" o:connectlocs="95526,23770;336552,160665" o:connectangles="0,0"/>
                <w10:wrap type="through"/>
              </v:shape>
            </w:pict>
          </mc:Fallback>
        </mc:AlternateContent>
      </w:r>
    </w:p>
    <w:p w14:paraId="34DBFBC9" w14:textId="25B2F34C" w:rsidR="00A44D52" w:rsidRDefault="00A44D52" w:rsidP="00A44D52"/>
    <w:p w14:paraId="76570F94" w14:textId="77777777" w:rsidR="00A44D52" w:rsidRDefault="00A44D52" w:rsidP="00A44D52"/>
    <w:p w14:paraId="04FD9E80" w14:textId="77777777" w:rsidR="00A44D52" w:rsidRDefault="00A44D52" w:rsidP="00A44D52"/>
    <w:p w14:paraId="10B64030" w14:textId="77777777" w:rsidR="00A44D52" w:rsidRDefault="00A44D52" w:rsidP="00A44D52"/>
    <w:p w14:paraId="3AC920F1" w14:textId="77777777" w:rsidR="00A44D52" w:rsidRDefault="00A44D52" w:rsidP="00A44D52"/>
    <w:p w14:paraId="51019D89" w14:textId="77777777" w:rsidR="00A44D52" w:rsidRDefault="00A44D52" w:rsidP="00A44D52">
      <w:pPr>
        <w:numPr>
          <w:ilvl w:val="0"/>
          <w:numId w:val="1"/>
        </w:numPr>
      </w:pPr>
      <w:proofErr w:type="gramStart"/>
      <w:r>
        <w:t>Next</w:t>
      </w:r>
      <w:proofErr w:type="gramEnd"/>
      <w:r>
        <w:t xml:space="preserve"> we will determine the speed of Raj using Pythagoras’ Theorem.</w:t>
      </w:r>
    </w:p>
    <w:p w14:paraId="46055E65" w14:textId="77777777" w:rsidR="00A44D52" w:rsidRPr="009D4F07" w:rsidRDefault="00A44D52" w:rsidP="00A44D52">
      <w:pPr>
        <w:ind w:left="720"/>
      </w:pPr>
    </w:p>
    <w:p w14:paraId="5703296C" w14:textId="77777777" w:rsidR="00A44D52" w:rsidRPr="00F64795" w:rsidRDefault="00FA1B5A" w:rsidP="00A44D52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=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4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16+9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25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c=5</m:t>
          </m:r>
        </m:oMath>
      </m:oMathPara>
    </w:p>
    <w:p w14:paraId="2F59012E" w14:textId="77777777" w:rsidR="00A44D52" w:rsidRPr="00F64795" w:rsidRDefault="00A44D52" w:rsidP="00A44D52">
      <w:r>
        <w:tab/>
      </w:r>
      <w:proofErr w:type="gramStart"/>
      <w:r>
        <w:t>So</w:t>
      </w:r>
      <w:proofErr w:type="gramEnd"/>
      <w:r>
        <w:t xml:space="preserve"> Raj is travelling at 5m/s </w:t>
      </w:r>
    </w:p>
    <w:p w14:paraId="048F1F9A" w14:textId="77777777" w:rsidR="00A44D52" w:rsidRDefault="00A44D52" w:rsidP="00A44D52">
      <w:pPr>
        <w:pStyle w:val="ListParagraph"/>
        <w:numPr>
          <w:ilvl w:val="0"/>
          <w:numId w:val="1"/>
        </w:numPr>
      </w:pPr>
      <w:proofErr w:type="gramStart"/>
      <w:r>
        <w:t>Lastly</w:t>
      </w:r>
      <w:proofErr w:type="gramEnd"/>
      <w:r>
        <w:t xml:space="preserve"> we will determine the direction Raj is travelling using trigonometry. </w:t>
      </w:r>
      <w:r>
        <w:br/>
      </w: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x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e>
          </m:func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x≈37°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  <w:proofErr w:type="gramStart"/>
      <w:r>
        <w:t>So</w:t>
      </w:r>
      <w:proofErr w:type="gramEnd"/>
      <w:r>
        <w:t xml:space="preserve"> Raj is travelling with a velocity of 5m/s 37</w:t>
      </w:r>
      <w:r>
        <w:sym w:font="Symbol" w:char="F0B0"/>
      </w:r>
      <w:r>
        <w:t xml:space="preserve"> East of North.   </w:t>
      </w:r>
    </w:p>
    <w:p w14:paraId="529CAE22" w14:textId="40225CE8" w:rsidR="00CA60D0" w:rsidRDefault="00CA60D0" w:rsidP="00A44D52">
      <w:pPr>
        <w:pStyle w:val="Heading1"/>
        <w:jc w:val="center"/>
      </w:pPr>
    </w:p>
    <w:sectPr w:rsidR="00CA60D0" w:rsidSect="0060404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40" w:right="849" w:bottom="1440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9E7F06" w14:textId="77777777" w:rsidR="00FA1B5A" w:rsidRDefault="00FA1B5A">
      <w:r>
        <w:separator/>
      </w:r>
    </w:p>
  </w:endnote>
  <w:endnote w:type="continuationSeparator" w:id="0">
    <w:p w14:paraId="561289ED" w14:textId="77777777" w:rsidR="00FA1B5A" w:rsidRDefault="00FA1B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0C6D1" w14:textId="4140FAA4" w:rsidR="00E40E2F" w:rsidRDefault="009B2D08" w:rsidP="00CC3B70">
    <w:pPr>
      <w:pStyle w:val="Footer"/>
      <w:tabs>
        <w:tab w:val="clear" w:pos="4513"/>
        <w:tab w:val="clear" w:pos="9026"/>
        <w:tab w:val="left" w:pos="4253"/>
        <w:tab w:val="right" w:pos="9923"/>
      </w:tabs>
    </w:pPr>
    <w:r>
      <w:t>Kathryn Ross, School of Physics</w:t>
    </w:r>
    <w:r w:rsidR="009E2B63">
      <w:tab/>
    </w:r>
    <w:r w:rsidR="009E2B63">
      <w:tab/>
      <w:t xml:space="preserve">Page </w:t>
    </w:r>
    <w:r w:rsidR="009E2B63">
      <w:fldChar w:fldCharType="begin"/>
    </w:r>
    <w:r w:rsidR="009E2B63">
      <w:instrText xml:space="preserve"> PAGE </w:instrText>
    </w:r>
    <w:r w:rsidR="009E2B63">
      <w:fldChar w:fldCharType="separate"/>
    </w:r>
    <w:r w:rsidR="00651FE3">
      <w:rPr>
        <w:noProof/>
      </w:rPr>
      <w:t>2</w:t>
    </w:r>
    <w:r w:rsidR="009E2B63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1D3DD" w14:textId="695F0024" w:rsidR="00503EF5" w:rsidRDefault="00326FA9">
    <w:pPr>
      <w:pStyle w:val="Footer"/>
    </w:pPr>
    <w:r>
      <w:t>Kathryn Ross, School of Physics</w:t>
    </w:r>
    <w:r w:rsidR="00592771">
      <w:t>, 2017</w:t>
    </w:r>
    <w:r w:rsidR="009E2B63">
      <w:tab/>
    </w:r>
    <w:r w:rsidR="009E2B63">
      <w:tab/>
    </w:r>
    <w:r w:rsidR="009B2D08">
      <w:tab/>
    </w:r>
    <w:r w:rsidR="009E2B63"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53EE7D" w14:textId="77777777" w:rsidR="00FA1B5A" w:rsidRDefault="00FA1B5A">
      <w:r>
        <w:separator/>
      </w:r>
    </w:p>
  </w:footnote>
  <w:footnote w:type="continuationSeparator" w:id="0">
    <w:p w14:paraId="670B86D8" w14:textId="77777777" w:rsidR="00FA1B5A" w:rsidRDefault="00FA1B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AC711" w14:textId="77777777" w:rsidR="0060404C" w:rsidRPr="00BE0B4B" w:rsidRDefault="0060404C" w:rsidP="0060404C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0486971" wp14:editId="6501CF8B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8" name="Picture 8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D3CC11" w14:textId="5EE7E368" w:rsidR="0060404C" w:rsidRDefault="00002C90" w:rsidP="0060404C">
    <w:pPr>
      <w:pStyle w:val="HeaderFirstPage"/>
      <w:spacing w:before="240"/>
    </w:pPr>
    <w:r>
      <w:t xml:space="preserve">HSC Physics Module </w:t>
    </w:r>
    <w:r w:rsidR="008348DD">
      <w:t>1</w:t>
    </w:r>
    <w:r w:rsidR="0060404C">
      <w:t xml:space="preserve"> – </w:t>
    </w:r>
    <w:r w:rsidR="00EA535F">
      <w:t xml:space="preserve">Kinematics </w:t>
    </w:r>
    <w:r w:rsidR="00EA535F">
      <w:br/>
      <w:t>Motion in a Line</w:t>
    </w:r>
  </w:p>
  <w:p w14:paraId="549CEB92" w14:textId="77777777" w:rsidR="00E40E2F" w:rsidRPr="006357E0" w:rsidRDefault="00D2187D" w:rsidP="006357E0">
    <w:pPr>
      <w:pStyle w:val="Header"/>
    </w:pPr>
    <w:r>
      <w:fldChar w:fldCharType="begin"/>
    </w:r>
    <w:r>
      <w:instrText xml:space="preserve"> TITLE   \* MERGEFORMAT </w:instrTex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627D0" w14:textId="77777777" w:rsidR="00E40E2F" w:rsidRPr="00BE0B4B" w:rsidRDefault="009E2B63" w:rsidP="00BE0B4B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542E1B9" wp14:editId="31DA4E40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36" name="Picture 36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D6F81B" w14:textId="47B9FD8A" w:rsidR="00206EE3" w:rsidRDefault="009E2B63" w:rsidP="00206EE3">
    <w:pPr>
      <w:pStyle w:val="HeaderFirstPage"/>
      <w:spacing w:before="240"/>
    </w:pPr>
    <w:r>
      <w:t xml:space="preserve">HSC Physics Module </w:t>
    </w:r>
    <w:r w:rsidR="00C941CC">
      <w:t xml:space="preserve">1 – </w:t>
    </w:r>
    <w:r w:rsidR="00EA535F">
      <w:t xml:space="preserve">Kinematics </w:t>
    </w:r>
    <w:r w:rsidR="00EA535F">
      <w:br/>
      <w:t>Motion in a Line</w:t>
    </w:r>
  </w:p>
  <w:p w14:paraId="1AFA2964" w14:textId="77777777" w:rsidR="00E40E2F" w:rsidRDefault="00FA1B5A" w:rsidP="00A61A3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178BE"/>
    <w:multiLevelType w:val="hybridMultilevel"/>
    <w:tmpl w:val="A2F40CFA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 w15:restartNumberingAfterBreak="0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E4560"/>
    <w:multiLevelType w:val="hybridMultilevel"/>
    <w:tmpl w:val="4DC4E6D6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5236AF"/>
    <w:multiLevelType w:val="hybridMultilevel"/>
    <w:tmpl w:val="363AA112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7986D69"/>
    <w:multiLevelType w:val="hybridMultilevel"/>
    <w:tmpl w:val="75D6FCB6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6"/>
  </w:num>
  <w:num w:numId="4">
    <w:abstractNumId w:val="10"/>
  </w:num>
  <w:num w:numId="5">
    <w:abstractNumId w:val="11"/>
  </w:num>
  <w:num w:numId="6">
    <w:abstractNumId w:val="1"/>
  </w:num>
  <w:num w:numId="7">
    <w:abstractNumId w:val="9"/>
  </w:num>
  <w:num w:numId="8">
    <w:abstractNumId w:val="8"/>
  </w:num>
  <w:num w:numId="9">
    <w:abstractNumId w:val="4"/>
  </w:num>
  <w:num w:numId="10">
    <w:abstractNumId w:val="2"/>
  </w:num>
  <w:num w:numId="11">
    <w:abstractNumId w:val="5"/>
  </w:num>
  <w:num w:numId="12">
    <w:abstractNumId w:val="0"/>
  </w:num>
  <w:num w:numId="13">
    <w:abstractNumId w:val="7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MDIwsTQxNDcyNTBW0lEKTi0uzszPAykwrgUAF5pMWSwAAAA="/>
  </w:docVars>
  <w:rsids>
    <w:rsidRoot w:val="00AF51B2"/>
    <w:rsid w:val="00002C90"/>
    <w:rsid w:val="00050AEE"/>
    <w:rsid w:val="000510B2"/>
    <w:rsid w:val="000535EA"/>
    <w:rsid w:val="000555A9"/>
    <w:rsid w:val="0006547F"/>
    <w:rsid w:val="00112B85"/>
    <w:rsid w:val="00174008"/>
    <w:rsid w:val="00182332"/>
    <w:rsid w:val="001A4178"/>
    <w:rsid w:val="001B3DB0"/>
    <w:rsid w:val="001B4A83"/>
    <w:rsid w:val="00206EE3"/>
    <w:rsid w:val="00294F04"/>
    <w:rsid w:val="002C4F00"/>
    <w:rsid w:val="003117B7"/>
    <w:rsid w:val="00326FA9"/>
    <w:rsid w:val="00331BB9"/>
    <w:rsid w:val="003879D1"/>
    <w:rsid w:val="003A2AA1"/>
    <w:rsid w:val="003C1525"/>
    <w:rsid w:val="003C1C2B"/>
    <w:rsid w:val="003D49FD"/>
    <w:rsid w:val="003D7DF4"/>
    <w:rsid w:val="003E4C38"/>
    <w:rsid w:val="00433049"/>
    <w:rsid w:val="004C26D8"/>
    <w:rsid w:val="004E3CE4"/>
    <w:rsid w:val="004E7DF7"/>
    <w:rsid w:val="005171C7"/>
    <w:rsid w:val="0054488B"/>
    <w:rsid w:val="00583DD9"/>
    <w:rsid w:val="00592771"/>
    <w:rsid w:val="005B10F3"/>
    <w:rsid w:val="005B3440"/>
    <w:rsid w:val="005B4CED"/>
    <w:rsid w:val="005C7338"/>
    <w:rsid w:val="005D2AA1"/>
    <w:rsid w:val="006018CD"/>
    <w:rsid w:val="0060404C"/>
    <w:rsid w:val="00606B6A"/>
    <w:rsid w:val="00626A14"/>
    <w:rsid w:val="00651FE3"/>
    <w:rsid w:val="006E69E7"/>
    <w:rsid w:val="006F316F"/>
    <w:rsid w:val="00710677"/>
    <w:rsid w:val="00774B18"/>
    <w:rsid w:val="007F0EC8"/>
    <w:rsid w:val="00813A75"/>
    <w:rsid w:val="008348DD"/>
    <w:rsid w:val="008505A8"/>
    <w:rsid w:val="0085686E"/>
    <w:rsid w:val="00876F56"/>
    <w:rsid w:val="008B0950"/>
    <w:rsid w:val="008B78C7"/>
    <w:rsid w:val="00917AF7"/>
    <w:rsid w:val="009346FB"/>
    <w:rsid w:val="00970DE4"/>
    <w:rsid w:val="009B2D08"/>
    <w:rsid w:val="009C7DA9"/>
    <w:rsid w:val="009D52B9"/>
    <w:rsid w:val="009E2B63"/>
    <w:rsid w:val="009F2A19"/>
    <w:rsid w:val="00A44D52"/>
    <w:rsid w:val="00A6756C"/>
    <w:rsid w:val="00AA737D"/>
    <w:rsid w:val="00AE028E"/>
    <w:rsid w:val="00AF51B2"/>
    <w:rsid w:val="00B02791"/>
    <w:rsid w:val="00B11032"/>
    <w:rsid w:val="00B13218"/>
    <w:rsid w:val="00B51940"/>
    <w:rsid w:val="00B67AB3"/>
    <w:rsid w:val="00B94395"/>
    <w:rsid w:val="00B9763A"/>
    <w:rsid w:val="00BA7D7F"/>
    <w:rsid w:val="00BE2E0D"/>
    <w:rsid w:val="00C43445"/>
    <w:rsid w:val="00C941CC"/>
    <w:rsid w:val="00CA60D0"/>
    <w:rsid w:val="00CB33DE"/>
    <w:rsid w:val="00CD0F40"/>
    <w:rsid w:val="00D144DF"/>
    <w:rsid w:val="00D2187D"/>
    <w:rsid w:val="00D32F42"/>
    <w:rsid w:val="00E06F97"/>
    <w:rsid w:val="00E1670A"/>
    <w:rsid w:val="00E43849"/>
    <w:rsid w:val="00E45E13"/>
    <w:rsid w:val="00E56A01"/>
    <w:rsid w:val="00E74B6D"/>
    <w:rsid w:val="00EA535F"/>
    <w:rsid w:val="00EB6407"/>
    <w:rsid w:val="00EC0916"/>
    <w:rsid w:val="00ED4B73"/>
    <w:rsid w:val="00EE2130"/>
    <w:rsid w:val="00EE3BA9"/>
    <w:rsid w:val="00EE72A5"/>
    <w:rsid w:val="00F1090E"/>
    <w:rsid w:val="00FA1B5A"/>
    <w:rsid w:val="00FC6D8D"/>
    <w:rsid w:val="00FD3DA4"/>
    <w:rsid w:val="00FE1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CA88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uiPriority w:val="39"/>
    <w:rsid w:val="00AF5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74</Words>
  <Characters>213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oss</dc:creator>
  <cp:keywords/>
  <dc:description/>
  <cp:lastModifiedBy>Vicky Tzioumis</cp:lastModifiedBy>
  <cp:revision>3</cp:revision>
  <cp:lastPrinted>2017-08-13T23:38:00Z</cp:lastPrinted>
  <dcterms:created xsi:type="dcterms:W3CDTF">2018-03-06T04:36:00Z</dcterms:created>
  <dcterms:modified xsi:type="dcterms:W3CDTF">2018-12-21T03:03:00Z</dcterms:modified>
</cp:coreProperties>
</file>